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8166D" w14:textId="51FDA2D1" w:rsidR="004A2B61" w:rsidRDefault="004A2B61" w:rsidP="004A2B61">
      <w:pPr>
        <w:pStyle w:val="Title"/>
      </w:pPr>
      <w:r>
        <w:t>Agend</w:t>
      </w:r>
      <w:r w:rsidR="007258C9">
        <w:t>a</w:t>
      </w:r>
    </w:p>
    <w:p w14:paraId="5DC887EC" w14:textId="7D501379" w:rsidR="008C01A4" w:rsidRDefault="004A2B61">
      <w:r>
        <w:t>JPA</w:t>
      </w:r>
    </w:p>
    <w:p w14:paraId="460E770E" w14:textId="228E494C" w:rsidR="004A2B61" w:rsidRDefault="004A2B61">
      <w:r>
        <w:t xml:space="preserve">DI </w:t>
      </w:r>
    </w:p>
    <w:p w14:paraId="7441D367" w14:textId="5D360AFA" w:rsidR="004A2B61" w:rsidRDefault="004A2B61">
      <w:r>
        <w:t>Beans</w:t>
      </w:r>
    </w:p>
    <w:p w14:paraId="2F3DF833" w14:textId="77677D30" w:rsidR="004A2B61" w:rsidRDefault="004A2B61"/>
    <w:p w14:paraId="583A9146" w14:textId="3F4BFE67" w:rsidR="004A2B61" w:rsidRDefault="004A2B61" w:rsidP="004A2B61">
      <w:pPr>
        <w:pStyle w:val="Heading1"/>
      </w:pPr>
      <w:r>
        <w:t>IOC (Inversion of control)</w:t>
      </w:r>
    </w:p>
    <w:p w14:paraId="2E9EAAC1" w14:textId="345295EE" w:rsidR="00FE3039" w:rsidRDefault="004A2B61">
      <w:r>
        <w:t xml:space="preserve">Provides </w:t>
      </w:r>
      <w:r w:rsidR="00FE3039">
        <w:t xml:space="preserve">control of already implemented methods to us. </w:t>
      </w:r>
    </w:p>
    <w:p w14:paraId="5F4EA586" w14:textId="30F5C2DC" w:rsidR="00FE3039" w:rsidRDefault="00FE3039">
      <w:r>
        <w:t>Every dependency is present in IOC con</w:t>
      </w:r>
      <w:r w:rsidR="000B2436">
        <w:t>tainer</w:t>
      </w:r>
      <w:r>
        <w:t xml:space="preserve"> and we inject it our project and run it. Dependencies are stored in container in Spring Beans. Beans can be used throughout the program. </w:t>
      </w:r>
      <w:r w:rsidR="001A0C31">
        <w:t xml:space="preserve">We can declare our own beans. </w:t>
      </w:r>
    </w:p>
    <w:p w14:paraId="0F5A51B7" w14:textId="48E00445" w:rsidR="001A0C31" w:rsidRDefault="001A0C31"/>
    <w:p w14:paraId="5510ACB2" w14:textId="3F2DBA90" w:rsidR="00440313" w:rsidRDefault="00440313" w:rsidP="00440313">
      <w:pPr>
        <w:pStyle w:val="Heading1"/>
      </w:pPr>
      <w:r>
        <w:t xml:space="preserve">Dependency Injection </w:t>
      </w:r>
    </w:p>
    <w:p w14:paraId="585AEF4B" w14:textId="4E3DEF79" w:rsidR="00EB040E" w:rsidRDefault="00EB040E" w:rsidP="00EB040E">
      <w:r>
        <w:t>@</w:t>
      </w:r>
      <w:proofErr w:type="spellStart"/>
      <w:r>
        <w:t>AutoWired</w:t>
      </w:r>
      <w:proofErr w:type="spellEnd"/>
    </w:p>
    <w:p w14:paraId="3918D325" w14:textId="1A43F2DE" w:rsidR="00EB040E" w:rsidRDefault="00EB040E" w:rsidP="00EB040E">
      <w:r>
        <w:t>@Service</w:t>
      </w:r>
    </w:p>
    <w:p w14:paraId="3BC8F1B6" w14:textId="1B616F5A" w:rsidR="00874B89" w:rsidRPr="00EB040E" w:rsidRDefault="00874B89" w:rsidP="00EB040E">
      <w:r>
        <w:t>Java Persistence API</w:t>
      </w:r>
      <w:r w:rsidR="00504665">
        <w:t xml:space="preserve"> </w:t>
      </w:r>
      <w:r w:rsidR="00C20438">
        <w:t xml:space="preserve">has </w:t>
      </w:r>
      <w:proofErr w:type="spellStart"/>
      <w:r w:rsidR="00C20438">
        <w:t>bundeled</w:t>
      </w:r>
      <w:proofErr w:type="spellEnd"/>
      <w:r w:rsidR="00C20438">
        <w:t xml:space="preserve"> @Hibernate</w:t>
      </w:r>
      <w:bookmarkStart w:id="0" w:name="_GoBack"/>
      <w:bookmarkEnd w:id="0"/>
    </w:p>
    <w:p w14:paraId="490E5A5C" w14:textId="77777777" w:rsidR="00FD5464" w:rsidRPr="00FD5464" w:rsidRDefault="00FD5464" w:rsidP="00FD5464"/>
    <w:sectPr w:rsidR="00FD5464" w:rsidRPr="00FD5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rOwNDI0MLYwMLVQ0lEKTi0uzszPAykwrAUAwbxcxywAAAA="/>
  </w:docVars>
  <w:rsids>
    <w:rsidRoot w:val="00120F34"/>
    <w:rsid w:val="000B2436"/>
    <w:rsid w:val="00120F34"/>
    <w:rsid w:val="001A0C31"/>
    <w:rsid w:val="00440313"/>
    <w:rsid w:val="004A2B61"/>
    <w:rsid w:val="00504665"/>
    <w:rsid w:val="007258C9"/>
    <w:rsid w:val="00874B89"/>
    <w:rsid w:val="008C01A4"/>
    <w:rsid w:val="00C20438"/>
    <w:rsid w:val="00DD2003"/>
    <w:rsid w:val="00EB040E"/>
    <w:rsid w:val="00FD5464"/>
    <w:rsid w:val="00FE3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34452"/>
  <w15:chartTrackingRefBased/>
  <w15:docId w15:val="{6AB738D6-B1AF-416D-8C8A-F557DBD05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2B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B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2B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B6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p Law</dc:creator>
  <cp:keywords/>
  <dc:description/>
  <cp:lastModifiedBy>Beep Law</cp:lastModifiedBy>
  <cp:revision>11</cp:revision>
  <dcterms:created xsi:type="dcterms:W3CDTF">2023-05-04T01:21:00Z</dcterms:created>
  <dcterms:modified xsi:type="dcterms:W3CDTF">2023-05-04T02:07:00Z</dcterms:modified>
</cp:coreProperties>
</file>